
<file path=[Content_Types].xml><?xml version="1.0" encoding="utf-8"?>
<Types xmlns="http://schemas.openxmlformats.org/package/2006/content-types">
  <Default Extension="gif" ContentType="image/gi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947A2A" w14:textId="5E13B49E" w:rsidR="00B87C15" w:rsidRPr="0089253F" w:rsidRDefault="00B87C15" w:rsidP="0089253F"/>
    <w:p w14:paraId="271F8350" w14:textId="4B478B44" w:rsidR="00B87C15" w:rsidRDefault="0089253F" w:rsidP="0089253F">
      <w:pPr>
        <w:pStyle w:val="Title"/>
        <w:spacing w:after="240"/>
        <w:rPr>
          <w:color w:val="3B3838" w:themeColor="background2" w:themeShade="40"/>
        </w:rPr>
      </w:pPr>
      <w:r w:rsidRPr="0089253F">
        <w:rPr>
          <w:color w:val="3B3838" w:themeColor="background2" w:themeShade="40"/>
        </w:rPr>
        <w:t>Fruit Bowl Delivery Agreement</w:t>
      </w:r>
    </w:p>
    <w:p w14:paraId="49BFCD85" w14:textId="6D16A74E" w:rsidR="00210383" w:rsidRPr="00210383" w:rsidRDefault="009B37C3" w:rsidP="00210383">
      <w:r>
        <w:t>After filling out this agreement, please f</w:t>
      </w:r>
      <w:r w:rsidR="00210383">
        <w:t>ax to 412-</w:t>
      </w:r>
      <w:r>
        <w:t xml:space="preserve">563-8319. </w:t>
      </w:r>
    </w:p>
    <w:p w14:paraId="57F2F0AE" w14:textId="29AD8D7D" w:rsidR="00CF2EAD" w:rsidRPr="0089253F" w:rsidRDefault="0089253F" w:rsidP="00260328">
      <w:pPr>
        <w:rPr>
          <w:rFonts w:cs="Calibri"/>
        </w:rPr>
      </w:pPr>
      <w:r w:rsidRPr="0089253F">
        <w:rPr>
          <w:rFonts w:cs="Calibri"/>
        </w:rPr>
        <w:t>Pathways to SmartCare</w:t>
      </w:r>
      <w:r w:rsidR="00FB66EF" w:rsidRPr="0089253F">
        <w:rPr>
          <w:rFonts w:cs="Calibri"/>
        </w:rPr>
        <w:t>, will deliver a bowl</w:t>
      </w:r>
      <w:r w:rsidR="00D1258D" w:rsidRPr="0089253F">
        <w:rPr>
          <w:rFonts w:cs="Calibri"/>
        </w:rPr>
        <w:t xml:space="preserve"> of fresh fruit </w:t>
      </w:r>
      <w:r w:rsidR="002C3FDB" w:rsidRPr="0089253F">
        <w:rPr>
          <w:rFonts w:cs="Calibri"/>
        </w:rPr>
        <w:t xml:space="preserve">on a regularly scheduled </w:t>
      </w:r>
      <w:r w:rsidR="00D222C2" w:rsidRPr="0089253F">
        <w:rPr>
          <w:rFonts w:cs="Calibri"/>
        </w:rPr>
        <w:t>date</w:t>
      </w:r>
      <w:r w:rsidR="00D1258D" w:rsidRPr="0089253F">
        <w:rPr>
          <w:rFonts w:cs="Calibri"/>
        </w:rPr>
        <w:t xml:space="preserve">, stipulated in the detailed order form below.  When you receive the delivered basket, please sign off </w:t>
      </w:r>
      <w:r w:rsidR="00D222C2" w:rsidRPr="0089253F">
        <w:rPr>
          <w:rFonts w:cs="Calibri"/>
        </w:rPr>
        <w:t xml:space="preserve">on </w:t>
      </w:r>
      <w:r w:rsidR="00D1258D" w:rsidRPr="0089253F">
        <w:rPr>
          <w:rFonts w:cs="Calibri"/>
        </w:rPr>
        <w:t>our delivery sheet so that we know you accepted the quantities ordered.  We will bill you for the cost of the fruit basket bi-monthly and you can pay by check or credit card for your order. Please let us know if you have any questions or changes to your order or billing inquiries</w:t>
      </w:r>
      <w:r w:rsidR="00CF2EAD" w:rsidRPr="0089253F">
        <w:rPr>
          <w:rFonts w:cs="Calibri"/>
        </w:rPr>
        <w:t xml:space="preserve">!  </w:t>
      </w:r>
    </w:p>
    <w:p w14:paraId="1E082824" w14:textId="77777777" w:rsidR="00CF2EAD" w:rsidRPr="0089253F" w:rsidRDefault="002222AD" w:rsidP="00260328">
      <w:pPr>
        <w:rPr>
          <w:rFonts w:cs="Calibri"/>
        </w:rPr>
      </w:pPr>
      <w:r w:rsidRPr="0089253F">
        <w:rPr>
          <w:rFonts w:cs="Calibri"/>
        </w:rPr>
        <w:t xml:space="preserve">Liz Kanche </w:t>
      </w:r>
      <w:r w:rsidRPr="0089253F">
        <w:t>LHKanche@american-healthcare.net</w:t>
      </w:r>
      <w:r w:rsidRPr="0089253F">
        <w:rPr>
          <w:rFonts w:cs="Calibri"/>
        </w:rPr>
        <w:t xml:space="preserve"> </w:t>
      </w:r>
      <w:r w:rsidR="00CC1517" w:rsidRPr="0089253F">
        <w:rPr>
          <w:rFonts w:cs="Calibri"/>
        </w:rPr>
        <w:t>or</w:t>
      </w:r>
      <w:r w:rsidR="00CF2EAD" w:rsidRPr="0089253F">
        <w:rPr>
          <w:rFonts w:cs="Calibri"/>
        </w:rPr>
        <w:t xml:space="preserve"> 412-563-78</w:t>
      </w:r>
      <w:r w:rsidRPr="0089253F">
        <w:rPr>
          <w:rFonts w:cs="Calibri"/>
        </w:rPr>
        <w:t>54.</w:t>
      </w:r>
    </w:p>
    <w:p w14:paraId="39F8BA41" w14:textId="77777777" w:rsidR="002C3FDB" w:rsidRPr="0089253F" w:rsidRDefault="00CF2EAD" w:rsidP="00260328">
      <w:pPr>
        <w:rPr>
          <w:rFonts w:cs="Calibri"/>
        </w:rPr>
      </w:pPr>
      <w:r w:rsidRPr="0089253F">
        <w:rPr>
          <w:rFonts w:cs="Calibri"/>
        </w:rPr>
        <w:t>I</w:t>
      </w:r>
      <w:r w:rsidR="002C3FDB" w:rsidRPr="0089253F">
        <w:rPr>
          <w:rFonts w:cs="Calibri"/>
        </w:rPr>
        <w:t>n the event that the delivery day is scheduled on a national holiday, the delivery will be made on the next business day.</w:t>
      </w:r>
      <w:r w:rsidRPr="0089253F">
        <w:rPr>
          <w:rFonts w:cs="Calibri"/>
        </w:rPr>
        <w:t xml:space="preserve">  </w:t>
      </w:r>
    </w:p>
    <w:p w14:paraId="1CF46BBC" w14:textId="77777777" w:rsidR="00D1258D" w:rsidRPr="0089253F" w:rsidRDefault="00D1258D" w:rsidP="00260328">
      <w:pPr>
        <w:rPr>
          <w:rFonts w:cs="Calibri"/>
        </w:rPr>
      </w:pPr>
      <w:r w:rsidRPr="0089253F">
        <w:rPr>
          <w:rFonts w:cs="Calibri"/>
        </w:rPr>
        <w:t xml:space="preserve">Thank you for your business and we look forward to providing you with fresh, healthy fruit. </w:t>
      </w:r>
    </w:p>
    <w:p w14:paraId="67D5DBB1" w14:textId="77777777" w:rsidR="002C3FDB" w:rsidRPr="0089253F" w:rsidRDefault="002C3FDB" w:rsidP="0089253F">
      <w:r w:rsidRPr="0089253F">
        <w:t xml:space="preserve">Do you have a </w:t>
      </w:r>
      <w:r w:rsidR="00260328" w:rsidRPr="0089253F">
        <w:t>bowl to hold the fruit</w:t>
      </w:r>
      <w:r w:rsidRPr="0089253F">
        <w:t>?</w:t>
      </w:r>
      <w:r w:rsidR="007753AE" w:rsidRPr="0089253F">
        <w:t xml:space="preserve">  </w:t>
      </w:r>
      <w:r w:rsidRPr="0089253F">
        <w:t>Yes______</w:t>
      </w:r>
      <w:r w:rsidR="00260328" w:rsidRPr="0089253F">
        <w:t xml:space="preserve"> </w:t>
      </w:r>
      <w:r w:rsidRPr="0089253F">
        <w:t>No______</w:t>
      </w:r>
      <w:r w:rsidR="00875CDD" w:rsidRPr="0089253F">
        <w:t>*</w:t>
      </w:r>
      <w:r w:rsidRPr="0089253F">
        <w:t xml:space="preserve">*If needed, first bowl is </w:t>
      </w:r>
      <w:r w:rsidR="00E64701" w:rsidRPr="0089253F">
        <w:t>included;</w:t>
      </w:r>
      <w:r w:rsidRPr="0089253F">
        <w:t xml:space="preserve"> each additional bowl is $10.00.</w:t>
      </w:r>
    </w:p>
    <w:p w14:paraId="125A11AF" w14:textId="4D420B4D" w:rsidR="007753AE" w:rsidRDefault="002C3FDB" w:rsidP="00CD4047">
      <w:pPr>
        <w:rPr>
          <w:rFonts w:cs="Calibri"/>
          <w:sz w:val="20"/>
        </w:rPr>
      </w:pPr>
      <w:r w:rsidRPr="0089253F">
        <w:rPr>
          <w:rFonts w:cs="Calibri"/>
          <w:sz w:val="20"/>
        </w:rPr>
        <w:t>Time building can be accessed:</w:t>
      </w:r>
      <w:r w:rsidR="00A95D9C" w:rsidRPr="0089253F">
        <w:rPr>
          <w:rFonts w:cs="Calibri"/>
          <w:sz w:val="20"/>
        </w:rPr>
        <w:t xml:space="preserve"> </w:t>
      </w:r>
      <w:r w:rsidR="007753AE" w:rsidRPr="0089253F">
        <w:rPr>
          <w:rFonts w:cs="Calibri"/>
          <w:sz w:val="20"/>
        </w:rPr>
        <w:t>______</w:t>
      </w:r>
      <w:r w:rsidR="00A95D9C" w:rsidRPr="0089253F">
        <w:rPr>
          <w:rFonts w:cs="Calibri"/>
          <w:sz w:val="20"/>
        </w:rPr>
        <w:t xml:space="preserve"> </w:t>
      </w:r>
      <w:r w:rsidRPr="0089253F">
        <w:rPr>
          <w:rFonts w:cs="Calibri"/>
          <w:sz w:val="20"/>
        </w:rPr>
        <w:t>Person receiving fruit:</w:t>
      </w:r>
      <w:r w:rsidR="00A95D9C" w:rsidRPr="0089253F">
        <w:rPr>
          <w:rFonts w:cs="Calibri"/>
          <w:sz w:val="20"/>
        </w:rPr>
        <w:t xml:space="preserve"> </w:t>
      </w:r>
      <w:r w:rsidRPr="0089253F">
        <w:rPr>
          <w:rFonts w:cs="Calibri"/>
          <w:sz w:val="20"/>
        </w:rPr>
        <w:t>____________________</w:t>
      </w:r>
      <w:r w:rsidR="008E3077" w:rsidRPr="0089253F">
        <w:rPr>
          <w:rFonts w:cs="Calibri"/>
          <w:sz w:val="20"/>
        </w:rPr>
        <w:t>___</w:t>
      </w:r>
      <w:r w:rsidR="007753AE" w:rsidRPr="0089253F">
        <w:rPr>
          <w:rFonts w:cs="Calibri"/>
          <w:sz w:val="20"/>
        </w:rPr>
        <w:t>_____________</w:t>
      </w:r>
      <w:r w:rsidR="008E3077" w:rsidRPr="0089253F">
        <w:rPr>
          <w:rFonts w:cs="Calibri"/>
          <w:sz w:val="20"/>
        </w:rPr>
        <w:t>__</w:t>
      </w:r>
      <w:r w:rsidR="007753AE" w:rsidRPr="0089253F">
        <w:rPr>
          <w:rFonts w:cs="Calibri"/>
          <w:sz w:val="20"/>
        </w:rPr>
        <w:t>_________</w:t>
      </w:r>
      <w:bookmarkStart w:id="0" w:name="_GoBack"/>
      <w:bookmarkEnd w:id="0"/>
    </w:p>
    <w:tbl>
      <w:tblPr>
        <w:tblStyle w:val="GridTable1Light-Accent51"/>
        <w:tblpPr w:leftFromText="180" w:rightFromText="180" w:vertAnchor="text" w:horzAnchor="margin" w:tblpY="5"/>
        <w:tblW w:w="10885" w:type="dxa"/>
        <w:tblLayout w:type="fixed"/>
        <w:tblLook w:val="0080" w:firstRow="0" w:lastRow="0" w:firstColumn="1" w:lastColumn="0" w:noHBand="0" w:noVBand="0"/>
      </w:tblPr>
      <w:tblGrid>
        <w:gridCol w:w="1188"/>
        <w:gridCol w:w="967"/>
        <w:gridCol w:w="21"/>
        <w:gridCol w:w="699"/>
        <w:gridCol w:w="448"/>
        <w:gridCol w:w="272"/>
        <w:gridCol w:w="360"/>
        <w:gridCol w:w="292"/>
        <w:gridCol w:w="224"/>
        <w:gridCol w:w="744"/>
        <w:gridCol w:w="403"/>
        <w:gridCol w:w="310"/>
        <w:gridCol w:w="97"/>
        <w:gridCol w:w="744"/>
        <w:gridCol w:w="901"/>
        <w:gridCol w:w="3215"/>
      </w:tblGrid>
      <w:tr w:rsidR="00966BBF" w:rsidRPr="0089253F" w14:paraId="35BD5CED" w14:textId="77777777" w:rsidTr="00966BBF">
        <w:trPr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85" w:type="dxa"/>
            <w:gridSpan w:val="16"/>
            <w:shd w:val="clear" w:color="auto" w:fill="767171" w:themeFill="background2" w:themeFillShade="80"/>
            <w:vAlign w:val="center"/>
          </w:tcPr>
          <w:p w14:paraId="094EF944" w14:textId="77777777" w:rsidR="00966BBF" w:rsidRPr="0089253F" w:rsidRDefault="00966BBF" w:rsidP="00966BBF">
            <w:pPr>
              <w:pStyle w:val="NoSpacing"/>
              <w:rPr>
                <w:rFonts w:ascii="Calibri" w:hAnsi="Calibri" w:cs="Calibri"/>
                <w:color w:val="FFFFFF" w:themeColor="background1"/>
              </w:rPr>
            </w:pPr>
            <w:r w:rsidRPr="0089253F">
              <w:rPr>
                <w:rFonts w:ascii="Calibri" w:hAnsi="Calibri" w:cs="Calibri"/>
                <w:color w:val="FFFFFF" w:themeColor="background1"/>
              </w:rPr>
              <w:t>Payment &amp; Delivery Information</w:t>
            </w:r>
          </w:p>
        </w:tc>
      </w:tr>
      <w:tr w:rsidR="00966BBF" w:rsidRPr="0089253F" w14:paraId="1A625DEA" w14:textId="77777777" w:rsidTr="00966BBF">
        <w:trPr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6" w:type="dxa"/>
            <w:gridSpan w:val="3"/>
            <w:vAlign w:val="center"/>
          </w:tcPr>
          <w:p w14:paraId="3CA2C4EB" w14:textId="77777777" w:rsidR="00966BBF" w:rsidRPr="0089253F" w:rsidRDefault="00966BBF" w:rsidP="00966BBF">
            <w:pPr>
              <w:pStyle w:val="NoSpacing"/>
              <w:rPr>
                <w:rFonts w:ascii="Calibri" w:hAnsi="Calibri" w:cs="Calibri"/>
              </w:rPr>
            </w:pPr>
            <w:r w:rsidRPr="0089253F">
              <w:rPr>
                <w:rFonts w:ascii="Calibri" w:hAnsi="Calibri" w:cs="Calibri"/>
              </w:rPr>
              <w:t>Company:</w:t>
            </w:r>
          </w:p>
        </w:tc>
        <w:tc>
          <w:tcPr>
            <w:tcW w:w="3752" w:type="dxa"/>
            <w:gridSpan w:val="9"/>
            <w:vAlign w:val="center"/>
          </w:tcPr>
          <w:p w14:paraId="4B693686" w14:textId="77777777" w:rsidR="00966BBF" w:rsidRPr="0089253F" w:rsidRDefault="00966BBF" w:rsidP="00966BBF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1742" w:type="dxa"/>
            <w:gridSpan w:val="3"/>
            <w:vAlign w:val="center"/>
          </w:tcPr>
          <w:p w14:paraId="1E5D93A4" w14:textId="77777777" w:rsidR="00966BBF" w:rsidRPr="0089253F" w:rsidRDefault="00966BBF" w:rsidP="00966BBF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 w:rsidRPr="0089253F">
              <w:rPr>
                <w:rFonts w:ascii="Calibri" w:hAnsi="Calibri" w:cs="Calibri"/>
                <w:b/>
              </w:rPr>
              <w:t>Contact Name:</w:t>
            </w:r>
          </w:p>
        </w:tc>
        <w:tc>
          <w:tcPr>
            <w:tcW w:w="3215" w:type="dxa"/>
            <w:vAlign w:val="center"/>
          </w:tcPr>
          <w:p w14:paraId="06F5AFB5" w14:textId="77777777" w:rsidR="00966BBF" w:rsidRPr="0089253F" w:rsidRDefault="00966BBF" w:rsidP="00966BBF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966BBF" w:rsidRPr="0089253F" w14:paraId="204AEB03" w14:textId="77777777" w:rsidTr="00966BBF">
        <w:trPr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6" w:type="dxa"/>
            <w:gridSpan w:val="3"/>
            <w:vAlign w:val="center"/>
          </w:tcPr>
          <w:p w14:paraId="4AB9A576" w14:textId="77777777" w:rsidR="00966BBF" w:rsidRPr="0089253F" w:rsidRDefault="00966BBF" w:rsidP="00966BBF">
            <w:pPr>
              <w:pStyle w:val="NoSpacing"/>
              <w:rPr>
                <w:rFonts w:ascii="Calibri" w:hAnsi="Calibri" w:cs="Calibri"/>
              </w:rPr>
            </w:pPr>
            <w:r w:rsidRPr="0089253F">
              <w:rPr>
                <w:rFonts w:ascii="Calibri" w:hAnsi="Calibri" w:cs="Calibri"/>
              </w:rPr>
              <w:t>Billing Address:</w:t>
            </w:r>
          </w:p>
        </w:tc>
        <w:tc>
          <w:tcPr>
            <w:tcW w:w="3752" w:type="dxa"/>
            <w:gridSpan w:val="9"/>
            <w:vAlign w:val="center"/>
          </w:tcPr>
          <w:p w14:paraId="4F0D7655" w14:textId="77777777" w:rsidR="00966BBF" w:rsidRPr="0089253F" w:rsidRDefault="00966BBF" w:rsidP="00966BBF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1742" w:type="dxa"/>
            <w:gridSpan w:val="3"/>
            <w:vAlign w:val="center"/>
          </w:tcPr>
          <w:p w14:paraId="52818C3F" w14:textId="77777777" w:rsidR="00966BBF" w:rsidRPr="0089253F" w:rsidRDefault="00966BBF" w:rsidP="00966BBF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 w:rsidRPr="0089253F">
              <w:rPr>
                <w:rFonts w:ascii="Calibri" w:hAnsi="Calibri" w:cs="Calibri"/>
                <w:b/>
              </w:rPr>
              <w:t>City/State/Zip:</w:t>
            </w:r>
          </w:p>
        </w:tc>
        <w:tc>
          <w:tcPr>
            <w:tcW w:w="3215" w:type="dxa"/>
            <w:vAlign w:val="center"/>
          </w:tcPr>
          <w:p w14:paraId="4EEE1FE8" w14:textId="77777777" w:rsidR="00966BBF" w:rsidRPr="0089253F" w:rsidRDefault="00966BBF" w:rsidP="00966BBF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966BBF" w:rsidRPr="0089253F" w14:paraId="65140C3E" w14:textId="77777777" w:rsidTr="00966BBF">
        <w:trPr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6" w:type="dxa"/>
            <w:gridSpan w:val="3"/>
            <w:vAlign w:val="center"/>
          </w:tcPr>
          <w:p w14:paraId="7526A2DC" w14:textId="77777777" w:rsidR="00966BBF" w:rsidRPr="0089253F" w:rsidRDefault="00966BBF" w:rsidP="00966BBF">
            <w:pPr>
              <w:pStyle w:val="NoSpacing"/>
              <w:rPr>
                <w:rFonts w:ascii="Calibri" w:hAnsi="Calibri" w:cs="Calibri"/>
              </w:rPr>
            </w:pPr>
            <w:r w:rsidRPr="0089253F">
              <w:rPr>
                <w:rFonts w:ascii="Calibri" w:hAnsi="Calibri" w:cs="Calibri"/>
              </w:rPr>
              <w:t>Delivery Address:</w:t>
            </w:r>
          </w:p>
        </w:tc>
        <w:tc>
          <w:tcPr>
            <w:tcW w:w="3752" w:type="dxa"/>
            <w:gridSpan w:val="9"/>
            <w:vAlign w:val="center"/>
          </w:tcPr>
          <w:p w14:paraId="6642CAC7" w14:textId="77777777" w:rsidR="00966BBF" w:rsidRPr="0089253F" w:rsidRDefault="00966BBF" w:rsidP="00966BBF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1742" w:type="dxa"/>
            <w:gridSpan w:val="3"/>
            <w:vAlign w:val="center"/>
          </w:tcPr>
          <w:p w14:paraId="2B6A340C" w14:textId="77777777" w:rsidR="00966BBF" w:rsidRPr="0089253F" w:rsidRDefault="00966BBF" w:rsidP="00966BBF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 w:rsidRPr="0089253F">
              <w:rPr>
                <w:rFonts w:ascii="Calibri" w:hAnsi="Calibri" w:cs="Calibri"/>
                <w:b/>
              </w:rPr>
              <w:t>City/State/Zip:</w:t>
            </w:r>
          </w:p>
        </w:tc>
        <w:tc>
          <w:tcPr>
            <w:tcW w:w="3215" w:type="dxa"/>
            <w:vAlign w:val="center"/>
          </w:tcPr>
          <w:p w14:paraId="245B7E96" w14:textId="77777777" w:rsidR="00966BBF" w:rsidRPr="0089253F" w:rsidRDefault="00966BBF" w:rsidP="00966BBF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966BBF" w:rsidRPr="0089253F" w14:paraId="00B393D7" w14:textId="77777777" w:rsidTr="00966BBF">
        <w:trPr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8" w:type="dxa"/>
            <w:vAlign w:val="center"/>
          </w:tcPr>
          <w:p w14:paraId="4D2698DD" w14:textId="77777777" w:rsidR="00966BBF" w:rsidRPr="0089253F" w:rsidRDefault="00966BBF" w:rsidP="00966BBF">
            <w:pPr>
              <w:pStyle w:val="NoSpacing"/>
              <w:rPr>
                <w:rFonts w:ascii="Calibri" w:hAnsi="Calibri" w:cs="Calibri"/>
              </w:rPr>
            </w:pPr>
            <w:r w:rsidRPr="0089253F">
              <w:rPr>
                <w:rFonts w:ascii="Calibri" w:hAnsi="Calibri" w:cs="Calibri"/>
              </w:rPr>
              <w:t>Phone:</w:t>
            </w:r>
          </w:p>
        </w:tc>
        <w:tc>
          <w:tcPr>
            <w:tcW w:w="1687" w:type="dxa"/>
            <w:gridSpan w:val="3"/>
            <w:vAlign w:val="center"/>
          </w:tcPr>
          <w:p w14:paraId="5CC3372A" w14:textId="77777777" w:rsidR="00966BBF" w:rsidRPr="0089253F" w:rsidRDefault="00966BBF" w:rsidP="00966BBF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720" w:type="dxa"/>
            <w:gridSpan w:val="2"/>
            <w:vAlign w:val="center"/>
          </w:tcPr>
          <w:p w14:paraId="48284124" w14:textId="77777777" w:rsidR="00966BBF" w:rsidRPr="0089253F" w:rsidRDefault="00966BBF" w:rsidP="00966BBF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 w:rsidRPr="0089253F">
              <w:rPr>
                <w:rFonts w:ascii="Calibri" w:hAnsi="Calibri" w:cs="Calibri"/>
                <w:b/>
              </w:rPr>
              <w:t>Fax:</w:t>
            </w:r>
          </w:p>
        </w:tc>
        <w:tc>
          <w:tcPr>
            <w:tcW w:w="1620" w:type="dxa"/>
            <w:gridSpan w:val="4"/>
            <w:vAlign w:val="center"/>
          </w:tcPr>
          <w:p w14:paraId="4B57D7B9" w14:textId="77777777" w:rsidR="00966BBF" w:rsidRPr="0089253F" w:rsidRDefault="00966BBF" w:rsidP="00966BBF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810" w:type="dxa"/>
            <w:gridSpan w:val="3"/>
            <w:vAlign w:val="center"/>
          </w:tcPr>
          <w:p w14:paraId="03FB9F4A" w14:textId="77777777" w:rsidR="00966BBF" w:rsidRPr="0089253F" w:rsidRDefault="00966BBF" w:rsidP="00966BBF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 w:rsidRPr="0089253F">
              <w:rPr>
                <w:rFonts w:ascii="Calibri" w:hAnsi="Calibri" w:cs="Calibri"/>
                <w:b/>
              </w:rPr>
              <w:t>Email:</w:t>
            </w:r>
          </w:p>
        </w:tc>
        <w:tc>
          <w:tcPr>
            <w:tcW w:w="4860" w:type="dxa"/>
            <w:gridSpan w:val="3"/>
            <w:vAlign w:val="center"/>
          </w:tcPr>
          <w:p w14:paraId="671A8D82" w14:textId="77777777" w:rsidR="00966BBF" w:rsidRPr="0089253F" w:rsidRDefault="00966BBF" w:rsidP="00966BBF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966BBF" w:rsidRPr="0089253F" w14:paraId="2473C2BC" w14:textId="77777777" w:rsidTr="00966BBF">
        <w:trPr>
          <w:trHeight w:val="7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6" w:type="dxa"/>
            <w:gridSpan w:val="3"/>
            <w:vAlign w:val="center"/>
          </w:tcPr>
          <w:p w14:paraId="043B49E5" w14:textId="77777777" w:rsidR="00966BBF" w:rsidRPr="0089253F" w:rsidRDefault="00966BBF" w:rsidP="00966BBF">
            <w:pPr>
              <w:pStyle w:val="NoSpacing"/>
              <w:rPr>
                <w:rFonts w:ascii="Calibri" w:hAnsi="Calibri" w:cs="Calibri"/>
              </w:rPr>
            </w:pPr>
            <w:r w:rsidRPr="0089253F">
              <w:rPr>
                <w:rFonts w:ascii="Calibri" w:hAnsi="Calibri" w:cs="Calibri"/>
              </w:rPr>
              <w:t>Quantity:</w:t>
            </w:r>
          </w:p>
        </w:tc>
        <w:tc>
          <w:tcPr>
            <w:tcW w:w="1147" w:type="dxa"/>
            <w:gridSpan w:val="2"/>
            <w:vAlign w:val="center"/>
          </w:tcPr>
          <w:p w14:paraId="718E7ECD" w14:textId="77777777" w:rsidR="00966BBF" w:rsidRPr="0089253F" w:rsidRDefault="00966BBF" w:rsidP="00966BBF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89253F">
              <w:rPr>
                <w:rFonts w:ascii="Calibri" w:hAnsi="Calibri" w:cs="Calibri"/>
              </w:rPr>
              <w:t>50</w:t>
            </w:r>
          </w:p>
          <w:p w14:paraId="02A3750C" w14:textId="77777777" w:rsidR="00966BBF" w:rsidRPr="0089253F" w:rsidRDefault="00966BBF" w:rsidP="00966BBF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89253F">
              <w:rPr>
                <w:rFonts w:ascii="Calibri" w:hAnsi="Calibri" w:cs="Calibri"/>
              </w:rPr>
              <w:t>$60</w:t>
            </w:r>
          </w:p>
        </w:tc>
        <w:tc>
          <w:tcPr>
            <w:tcW w:w="1148" w:type="dxa"/>
            <w:gridSpan w:val="4"/>
            <w:vAlign w:val="center"/>
          </w:tcPr>
          <w:p w14:paraId="53CDF73E" w14:textId="77777777" w:rsidR="00966BBF" w:rsidRPr="0089253F" w:rsidRDefault="00966BBF" w:rsidP="00966BBF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89253F">
              <w:rPr>
                <w:rFonts w:ascii="Calibri" w:hAnsi="Calibri" w:cs="Calibri"/>
              </w:rPr>
              <w:t>75</w:t>
            </w:r>
          </w:p>
          <w:p w14:paraId="1F92F3F9" w14:textId="77777777" w:rsidR="00966BBF" w:rsidRPr="0089253F" w:rsidRDefault="00966BBF" w:rsidP="00966BBF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89253F">
              <w:rPr>
                <w:rFonts w:ascii="Calibri" w:hAnsi="Calibri" w:cs="Calibri"/>
              </w:rPr>
              <w:t>$90</w:t>
            </w:r>
          </w:p>
        </w:tc>
        <w:tc>
          <w:tcPr>
            <w:tcW w:w="1147" w:type="dxa"/>
            <w:gridSpan w:val="2"/>
            <w:vAlign w:val="center"/>
          </w:tcPr>
          <w:p w14:paraId="63A657E5" w14:textId="77777777" w:rsidR="00966BBF" w:rsidRPr="0089253F" w:rsidRDefault="00966BBF" w:rsidP="00966BBF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89253F">
              <w:rPr>
                <w:rFonts w:ascii="Calibri" w:hAnsi="Calibri" w:cs="Calibri"/>
              </w:rPr>
              <w:t>100</w:t>
            </w:r>
          </w:p>
          <w:p w14:paraId="7F86CE1E" w14:textId="77777777" w:rsidR="00966BBF" w:rsidRPr="0089253F" w:rsidRDefault="00966BBF" w:rsidP="00966BBF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89253F">
              <w:rPr>
                <w:rFonts w:ascii="Calibri" w:hAnsi="Calibri" w:cs="Calibri"/>
              </w:rPr>
              <w:t>$120</w:t>
            </w:r>
          </w:p>
        </w:tc>
        <w:tc>
          <w:tcPr>
            <w:tcW w:w="1151" w:type="dxa"/>
            <w:gridSpan w:val="3"/>
            <w:vAlign w:val="center"/>
          </w:tcPr>
          <w:p w14:paraId="719E649C" w14:textId="77777777" w:rsidR="00966BBF" w:rsidRPr="0089253F" w:rsidRDefault="00966BBF" w:rsidP="00966BBF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89253F">
              <w:rPr>
                <w:rFonts w:ascii="Calibri" w:hAnsi="Calibri" w:cs="Calibri"/>
              </w:rPr>
              <w:t>150</w:t>
            </w:r>
          </w:p>
          <w:p w14:paraId="64869D7F" w14:textId="77777777" w:rsidR="00966BBF" w:rsidRPr="0089253F" w:rsidRDefault="00966BBF" w:rsidP="00966BBF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89253F">
              <w:rPr>
                <w:rFonts w:ascii="Calibri" w:hAnsi="Calibri" w:cs="Calibri"/>
              </w:rPr>
              <w:t>$180</w:t>
            </w:r>
          </w:p>
        </w:tc>
        <w:tc>
          <w:tcPr>
            <w:tcW w:w="4116" w:type="dxa"/>
            <w:gridSpan w:val="2"/>
            <w:vAlign w:val="center"/>
          </w:tcPr>
          <w:p w14:paraId="1B54EF79" w14:textId="77777777" w:rsidR="00966BBF" w:rsidRPr="0089253F" w:rsidRDefault="00966BBF" w:rsidP="00966BBF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 w:rsidRPr="0089253F">
              <w:rPr>
                <w:rFonts w:ascii="Calibri" w:hAnsi="Calibri" w:cs="Calibri"/>
                <w:b/>
              </w:rPr>
              <w:t>Drop location:</w:t>
            </w:r>
          </w:p>
        </w:tc>
      </w:tr>
      <w:tr w:rsidR="00966BBF" w:rsidRPr="0089253F" w14:paraId="752534F0" w14:textId="77777777" w:rsidTr="00966BBF">
        <w:trPr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6" w:type="dxa"/>
            <w:gridSpan w:val="3"/>
            <w:vAlign w:val="center"/>
          </w:tcPr>
          <w:p w14:paraId="08026E9B" w14:textId="77777777" w:rsidR="00966BBF" w:rsidRPr="0089253F" w:rsidRDefault="00966BBF" w:rsidP="00966BBF">
            <w:pPr>
              <w:pStyle w:val="NoSpacing"/>
              <w:rPr>
                <w:rFonts w:ascii="Calibri" w:hAnsi="Calibri" w:cs="Calibri"/>
                <w:noProof/>
                <w:sz w:val="20"/>
                <w:szCs w:val="20"/>
              </w:rPr>
            </w:pPr>
            <w:r w:rsidRPr="0089253F">
              <w:rPr>
                <w:rFonts w:ascii="Calibri" w:hAnsi="Calibri" w:cs="Calibri"/>
              </w:rPr>
              <w:t>Frequency:</w:t>
            </w:r>
          </w:p>
        </w:tc>
        <w:tc>
          <w:tcPr>
            <w:tcW w:w="8709" w:type="dxa"/>
            <w:gridSpan w:val="13"/>
            <w:vAlign w:val="center"/>
          </w:tcPr>
          <w:p w14:paraId="6059EEA6" w14:textId="77777777" w:rsidR="00966BBF" w:rsidRPr="0089253F" w:rsidRDefault="00966BBF" w:rsidP="00966BBF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89253F">
              <w:rPr>
                <w:rFonts w:ascii="Calibri" w:hAnsi="Calibri" w:cs="Calibri"/>
              </w:rPr>
              <w:t>Weekly                 Bi-Monthly                Monthly</w:t>
            </w:r>
          </w:p>
        </w:tc>
      </w:tr>
      <w:tr w:rsidR="00966BBF" w:rsidRPr="0089253F" w14:paraId="5E79CD7E" w14:textId="77777777" w:rsidTr="00966BBF">
        <w:trPr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6" w:type="dxa"/>
            <w:gridSpan w:val="3"/>
            <w:vAlign w:val="center"/>
          </w:tcPr>
          <w:p w14:paraId="2F6CC4D6" w14:textId="77777777" w:rsidR="00966BBF" w:rsidRPr="0089253F" w:rsidRDefault="00966BBF" w:rsidP="00966BBF">
            <w:pPr>
              <w:pStyle w:val="NoSpacing"/>
              <w:rPr>
                <w:rFonts w:ascii="Calibri" w:hAnsi="Calibri" w:cs="Calibri"/>
                <w:noProof/>
              </w:rPr>
            </w:pPr>
            <w:r w:rsidRPr="0089253F">
              <w:rPr>
                <w:rFonts w:ascii="Calibri" w:hAnsi="Calibri" w:cs="Calibri"/>
                <w:noProof/>
              </w:rPr>
              <w:t>Payment Method:</w:t>
            </w:r>
          </w:p>
        </w:tc>
        <w:tc>
          <w:tcPr>
            <w:tcW w:w="8709" w:type="dxa"/>
            <w:gridSpan w:val="13"/>
            <w:vAlign w:val="center"/>
          </w:tcPr>
          <w:p w14:paraId="7AC82413" w14:textId="77777777" w:rsidR="00966BBF" w:rsidRPr="0089253F" w:rsidRDefault="00966BBF" w:rsidP="00966BBF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noProof/>
                <w:sz w:val="20"/>
                <w:szCs w:val="20"/>
              </w:rPr>
            </w:pPr>
            <w:r w:rsidRPr="0089253F">
              <w:rPr>
                <w:rFonts w:ascii="Calibri" w:hAnsi="Calibri" w:cs="Calibri"/>
                <w:noProof/>
                <w:sz w:val="20"/>
                <w:szCs w:val="20"/>
              </w:rPr>
              <w:t>*Check via Invoice                                 Credit Card:</w:t>
            </w:r>
          </w:p>
          <w:p w14:paraId="6B1CE10A" w14:textId="77777777" w:rsidR="00966BBF" w:rsidRPr="0089253F" w:rsidRDefault="00966BBF" w:rsidP="00966BBF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89253F">
              <w:rPr>
                <w:rFonts w:ascii="Calibri" w:hAnsi="Calibri" w:cs="Calibri"/>
                <w:sz w:val="20"/>
                <w:szCs w:val="20"/>
              </w:rPr>
              <w:t xml:space="preserve">*Checks payable to: </w:t>
            </w:r>
          </w:p>
          <w:p w14:paraId="4DF22B74" w14:textId="77777777" w:rsidR="00966BBF" w:rsidRPr="0089253F" w:rsidRDefault="00966BBF" w:rsidP="00966BBF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89253F">
              <w:rPr>
                <w:rFonts w:ascii="Calibri" w:hAnsi="Calibri" w:cs="Calibri"/>
                <w:sz w:val="20"/>
                <w:szCs w:val="20"/>
              </w:rPr>
              <w:t>733 Washington Road, Suite 102 Pittsburgh, PA 15228</w:t>
            </w:r>
          </w:p>
        </w:tc>
      </w:tr>
      <w:tr w:rsidR="00966BBF" w:rsidRPr="0089253F" w14:paraId="50DB3602" w14:textId="77777777" w:rsidTr="00966BBF">
        <w:trPr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gridSpan w:val="2"/>
            <w:vAlign w:val="center"/>
          </w:tcPr>
          <w:p w14:paraId="01CD3823" w14:textId="77777777" w:rsidR="00966BBF" w:rsidRPr="0089253F" w:rsidRDefault="00966BBF" w:rsidP="00966BBF">
            <w:pPr>
              <w:pStyle w:val="NoSpacing"/>
              <w:rPr>
                <w:rFonts w:ascii="Calibri" w:hAnsi="Calibri" w:cs="Calibri"/>
                <w:noProof/>
                <w:sz w:val="20"/>
                <w:szCs w:val="20"/>
              </w:rPr>
            </w:pPr>
            <w:r w:rsidRPr="0089253F">
              <w:rPr>
                <w:rFonts w:ascii="Calibri" w:hAnsi="Calibri" w:cs="Calibri"/>
              </w:rPr>
              <w:t>Credit Card Type:</w:t>
            </w:r>
          </w:p>
        </w:tc>
        <w:tc>
          <w:tcPr>
            <w:tcW w:w="8730" w:type="dxa"/>
            <w:gridSpan w:val="14"/>
            <w:vAlign w:val="center"/>
          </w:tcPr>
          <w:p w14:paraId="38EF56A1" w14:textId="77777777" w:rsidR="00966BBF" w:rsidRPr="0089253F" w:rsidRDefault="00966BBF" w:rsidP="00966BBF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89253F">
              <w:rPr>
                <w:rFonts w:ascii="Calibri" w:hAnsi="Calibri" w:cs="Calibri"/>
              </w:rPr>
              <w:t>Visa                      MasterCard                      American Express</w:t>
            </w:r>
          </w:p>
        </w:tc>
      </w:tr>
      <w:tr w:rsidR="00966BBF" w:rsidRPr="0089253F" w14:paraId="63E63B63" w14:textId="77777777" w:rsidTr="00966BBF">
        <w:trPr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gridSpan w:val="2"/>
            <w:vAlign w:val="center"/>
          </w:tcPr>
          <w:p w14:paraId="04B3BB34" w14:textId="77777777" w:rsidR="00966BBF" w:rsidRPr="0089253F" w:rsidRDefault="00966BBF" w:rsidP="00966BBF">
            <w:pPr>
              <w:pStyle w:val="NoSpacing"/>
              <w:rPr>
                <w:rFonts w:ascii="Calibri" w:hAnsi="Calibri" w:cs="Calibri"/>
              </w:rPr>
            </w:pPr>
            <w:r w:rsidRPr="0089253F">
              <w:rPr>
                <w:rFonts w:ascii="Calibri" w:hAnsi="Calibri" w:cs="Calibri"/>
              </w:rPr>
              <w:t>Card Number:</w:t>
            </w:r>
          </w:p>
        </w:tc>
        <w:tc>
          <w:tcPr>
            <w:tcW w:w="8730" w:type="dxa"/>
            <w:gridSpan w:val="14"/>
            <w:vAlign w:val="center"/>
          </w:tcPr>
          <w:p w14:paraId="7E217083" w14:textId="77777777" w:rsidR="00966BBF" w:rsidRPr="0089253F" w:rsidRDefault="00966BBF" w:rsidP="00966BBF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966BBF" w:rsidRPr="0089253F" w14:paraId="4DC2BFF0" w14:textId="77777777" w:rsidTr="00966BBF">
        <w:trPr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7" w:type="dxa"/>
            <w:gridSpan w:val="8"/>
            <w:vAlign w:val="center"/>
          </w:tcPr>
          <w:p w14:paraId="12813117" w14:textId="77777777" w:rsidR="00966BBF" w:rsidRPr="0089253F" w:rsidRDefault="00966BBF" w:rsidP="00966BBF">
            <w:pPr>
              <w:pStyle w:val="NoSpacing"/>
              <w:rPr>
                <w:rFonts w:ascii="Calibri" w:hAnsi="Calibri" w:cs="Calibri"/>
              </w:rPr>
            </w:pPr>
            <w:r w:rsidRPr="0089253F">
              <w:rPr>
                <w:rFonts w:ascii="Calibri" w:hAnsi="Calibri" w:cs="Calibri"/>
              </w:rPr>
              <w:t>Exp. Date and Security Code</w:t>
            </w:r>
          </w:p>
        </w:tc>
        <w:tc>
          <w:tcPr>
            <w:tcW w:w="6638" w:type="dxa"/>
            <w:gridSpan w:val="8"/>
            <w:vAlign w:val="center"/>
          </w:tcPr>
          <w:p w14:paraId="0144F6F5" w14:textId="77777777" w:rsidR="00966BBF" w:rsidRPr="0089253F" w:rsidRDefault="00966BBF" w:rsidP="00966BBF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966BBF" w:rsidRPr="0089253F" w14:paraId="12B8531A" w14:textId="77777777" w:rsidTr="00966BBF">
        <w:trPr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gridSpan w:val="2"/>
            <w:vAlign w:val="center"/>
          </w:tcPr>
          <w:p w14:paraId="434A371A" w14:textId="77777777" w:rsidR="00966BBF" w:rsidRPr="0089253F" w:rsidRDefault="00966BBF" w:rsidP="00966BBF">
            <w:pPr>
              <w:pStyle w:val="NoSpacing"/>
              <w:rPr>
                <w:rFonts w:ascii="Calibri" w:hAnsi="Calibri" w:cs="Calibri"/>
              </w:rPr>
            </w:pPr>
            <w:r w:rsidRPr="0089253F">
              <w:rPr>
                <w:rFonts w:ascii="Calibri" w:hAnsi="Calibri" w:cs="Calibri"/>
              </w:rPr>
              <w:t>Name on card:</w:t>
            </w:r>
          </w:p>
        </w:tc>
        <w:tc>
          <w:tcPr>
            <w:tcW w:w="8730" w:type="dxa"/>
            <w:gridSpan w:val="14"/>
            <w:vAlign w:val="center"/>
          </w:tcPr>
          <w:p w14:paraId="1130A861" w14:textId="77777777" w:rsidR="00966BBF" w:rsidRPr="0089253F" w:rsidRDefault="00966BBF" w:rsidP="00966BBF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966BBF" w:rsidRPr="0089253F" w14:paraId="5986B21B" w14:textId="77777777" w:rsidTr="00966BBF">
        <w:trPr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gridSpan w:val="7"/>
            <w:vAlign w:val="center"/>
          </w:tcPr>
          <w:p w14:paraId="4458D952" w14:textId="77777777" w:rsidR="00966BBF" w:rsidRPr="0089253F" w:rsidRDefault="00966BBF" w:rsidP="00966BBF">
            <w:pPr>
              <w:pStyle w:val="NoSpacing"/>
              <w:rPr>
                <w:rFonts w:ascii="Calibri" w:hAnsi="Calibri" w:cs="Calibri"/>
              </w:rPr>
            </w:pPr>
            <w:r w:rsidRPr="0089253F">
              <w:rPr>
                <w:rFonts w:ascii="Calibri" w:hAnsi="Calibri" w:cs="Calibri"/>
              </w:rPr>
              <w:t>Address where the credit card bill is sent:</w:t>
            </w:r>
          </w:p>
        </w:tc>
        <w:tc>
          <w:tcPr>
            <w:tcW w:w="6930" w:type="dxa"/>
            <w:gridSpan w:val="9"/>
            <w:vAlign w:val="center"/>
          </w:tcPr>
          <w:p w14:paraId="1F960691" w14:textId="77777777" w:rsidR="00966BBF" w:rsidRPr="0089253F" w:rsidRDefault="00966BBF" w:rsidP="00966BBF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</w:tbl>
    <w:p w14:paraId="79B85638" w14:textId="77777777" w:rsidR="00966BBF" w:rsidRPr="0089253F" w:rsidRDefault="00966BBF" w:rsidP="00CD4047">
      <w:pPr>
        <w:rPr>
          <w:rFonts w:cs="Calibri"/>
        </w:rPr>
      </w:pPr>
    </w:p>
    <w:sectPr w:rsidR="00966BBF" w:rsidRPr="0089253F" w:rsidSect="00C63422">
      <w:headerReference w:type="default" r:id="rId6"/>
      <w:footerReference w:type="default" r:id="rId7"/>
      <w:pgSz w:w="12240" w:h="15840"/>
      <w:pgMar w:top="2070" w:right="720" w:bottom="720" w:left="720" w:header="720" w:footer="11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BD77DA" w14:textId="77777777" w:rsidR="00AC1F72" w:rsidRDefault="00AC1F72" w:rsidP="00260328">
      <w:pPr>
        <w:spacing w:after="0" w:line="240" w:lineRule="auto"/>
      </w:pPr>
      <w:r>
        <w:separator/>
      </w:r>
    </w:p>
  </w:endnote>
  <w:endnote w:type="continuationSeparator" w:id="0">
    <w:p w14:paraId="298F5488" w14:textId="77777777" w:rsidR="00AC1F72" w:rsidRDefault="00AC1F72" w:rsidP="002603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777DB7" w14:textId="5F21BC84" w:rsidR="00260328" w:rsidRDefault="00C63422" w:rsidP="00C63422">
    <w:pPr>
      <w:pStyle w:val="Footer"/>
      <w:jc w:val="cent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2C49EF98" wp14:editId="0209080C">
          <wp:simplePos x="0" y="0"/>
          <wp:positionH relativeFrom="column">
            <wp:posOffset>3409950</wp:posOffset>
          </wp:positionH>
          <wp:positionV relativeFrom="paragraph">
            <wp:posOffset>83820</wp:posOffset>
          </wp:positionV>
          <wp:extent cx="762000" cy="762000"/>
          <wp:effectExtent l="0" t="0" r="0" b="0"/>
          <wp:wrapNone/>
          <wp:docPr id="55" name="Picture 55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5" name="Farm-to-table-western-pa-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2000" cy="76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6704" behindDoc="1" locked="0" layoutInCell="1" allowOverlap="1" wp14:anchorId="4BD5B72E" wp14:editId="3CE38344">
          <wp:simplePos x="0" y="0"/>
          <wp:positionH relativeFrom="column">
            <wp:posOffset>1981200</wp:posOffset>
          </wp:positionH>
          <wp:positionV relativeFrom="paragraph">
            <wp:posOffset>83820</wp:posOffset>
          </wp:positionV>
          <wp:extent cx="1170305" cy="719455"/>
          <wp:effectExtent l="0" t="0" r="0" b="4445"/>
          <wp:wrapNone/>
          <wp:docPr id="54" name="Picture 5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HG-LOGO-LLC.gif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0305" cy="7194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D8BA93" w14:textId="77777777" w:rsidR="00AC1F72" w:rsidRDefault="00AC1F72" w:rsidP="00260328">
      <w:pPr>
        <w:spacing w:after="0" w:line="240" w:lineRule="auto"/>
      </w:pPr>
      <w:r>
        <w:separator/>
      </w:r>
    </w:p>
  </w:footnote>
  <w:footnote w:type="continuationSeparator" w:id="0">
    <w:p w14:paraId="681AC2F3" w14:textId="77777777" w:rsidR="00AC1F72" w:rsidRDefault="00AC1F72" w:rsidP="002603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EC82A8" w14:textId="77777777" w:rsidR="00260328" w:rsidRDefault="0089253F" w:rsidP="0083413A">
    <w:pPr>
      <w:pStyle w:val="Header"/>
      <w:jc w:val="center"/>
    </w:pPr>
    <w:r>
      <w:rPr>
        <w:noProof/>
      </w:rPr>
      <w:drawing>
        <wp:anchor distT="0" distB="0" distL="114300" distR="114300" simplePos="0" relativeHeight="251658752" behindDoc="0" locked="0" layoutInCell="1" allowOverlap="1" wp14:anchorId="676A214F" wp14:editId="6D8CC104">
          <wp:simplePos x="0" y="0"/>
          <wp:positionH relativeFrom="column">
            <wp:posOffset>1485900</wp:posOffset>
          </wp:positionH>
          <wp:positionV relativeFrom="paragraph">
            <wp:posOffset>0</wp:posOffset>
          </wp:positionV>
          <wp:extent cx="3552825" cy="848539"/>
          <wp:effectExtent l="0" t="0" r="0" b="8890"/>
          <wp:wrapNone/>
          <wp:docPr id="52" name="Picture 52" descr="A picture containing objec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sc-logo-transparen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52825" cy="84853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zMDQ2MTQxN7a0MLJU0lEKTi0uzszPAykwqgUAkKiMYSwAAAA="/>
  </w:docVars>
  <w:rsids>
    <w:rsidRoot w:val="00D1258D"/>
    <w:rsid w:val="000E6555"/>
    <w:rsid w:val="000F3CEF"/>
    <w:rsid w:val="00155042"/>
    <w:rsid w:val="00210383"/>
    <w:rsid w:val="00220AF2"/>
    <w:rsid w:val="002222AD"/>
    <w:rsid w:val="00260328"/>
    <w:rsid w:val="00260DFF"/>
    <w:rsid w:val="002C3FDB"/>
    <w:rsid w:val="00376AC7"/>
    <w:rsid w:val="003F465C"/>
    <w:rsid w:val="005D3420"/>
    <w:rsid w:val="00670D68"/>
    <w:rsid w:val="006E1190"/>
    <w:rsid w:val="007753AE"/>
    <w:rsid w:val="00831505"/>
    <w:rsid w:val="0083413A"/>
    <w:rsid w:val="00870AA5"/>
    <w:rsid w:val="00875CDD"/>
    <w:rsid w:val="0089253F"/>
    <w:rsid w:val="008A62AF"/>
    <w:rsid w:val="008E2B92"/>
    <w:rsid w:val="008E3077"/>
    <w:rsid w:val="00925AE7"/>
    <w:rsid w:val="00940564"/>
    <w:rsid w:val="00966BBF"/>
    <w:rsid w:val="009B37C3"/>
    <w:rsid w:val="009F4A8E"/>
    <w:rsid w:val="009F562C"/>
    <w:rsid w:val="00A12AC7"/>
    <w:rsid w:val="00A95824"/>
    <w:rsid w:val="00A95D9C"/>
    <w:rsid w:val="00A9626F"/>
    <w:rsid w:val="00AC1F72"/>
    <w:rsid w:val="00B87C15"/>
    <w:rsid w:val="00BD005B"/>
    <w:rsid w:val="00C63422"/>
    <w:rsid w:val="00C67588"/>
    <w:rsid w:val="00CB764C"/>
    <w:rsid w:val="00CC1517"/>
    <w:rsid w:val="00CD4047"/>
    <w:rsid w:val="00CD4B34"/>
    <w:rsid w:val="00CF2EAD"/>
    <w:rsid w:val="00D11CB1"/>
    <w:rsid w:val="00D1258D"/>
    <w:rsid w:val="00D222C2"/>
    <w:rsid w:val="00D9284F"/>
    <w:rsid w:val="00E0322F"/>
    <w:rsid w:val="00E412EC"/>
    <w:rsid w:val="00E64701"/>
    <w:rsid w:val="00EB5E54"/>
    <w:rsid w:val="00FB66EF"/>
    <w:rsid w:val="00FD5A57"/>
    <w:rsid w:val="00FE73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3BC5A3C2"/>
  <w15:docId w15:val="{E6222AC7-EC2B-45E2-BC5A-BA5AF5980E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89253F"/>
    <w:rPr>
      <w:rFonts w:ascii="Calibri" w:hAnsi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89253F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9253F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9253F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9253F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9253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9253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9253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9253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9253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D1258D"/>
    <w:rPr>
      <w:color w:val="0000FF"/>
      <w:u w:val="single"/>
    </w:rPr>
  </w:style>
  <w:style w:type="paragraph" w:customStyle="1" w:styleId="Default">
    <w:name w:val="Default"/>
    <w:rsid w:val="00FD5A57"/>
    <w:pPr>
      <w:widowControl w:val="0"/>
      <w:autoSpaceDE w:val="0"/>
      <w:autoSpaceDN w:val="0"/>
      <w:adjustRightInd w:val="0"/>
    </w:pPr>
    <w:rPr>
      <w:rFonts w:ascii="Century Gothic" w:hAnsi="Century Gothic" w:cs="Century Gothic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rsid w:val="0094056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4056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26032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260328"/>
    <w:rPr>
      <w:sz w:val="24"/>
      <w:szCs w:val="24"/>
    </w:rPr>
  </w:style>
  <w:style w:type="paragraph" w:styleId="Footer">
    <w:name w:val="footer"/>
    <w:basedOn w:val="Normal"/>
    <w:link w:val="FooterChar"/>
    <w:unhideWhenUsed/>
    <w:rsid w:val="0026032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260328"/>
    <w:rPr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89253F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44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89253F"/>
    <w:rPr>
      <w:rFonts w:asciiTheme="majorHAnsi" w:eastAsiaTheme="majorEastAsia" w:hAnsiTheme="majorHAnsi" w:cstheme="majorBidi"/>
      <w:color w:val="262626" w:themeColor="text1" w:themeTint="D9"/>
      <w:spacing w:val="-15"/>
      <w:sz w:val="44"/>
      <w:szCs w:val="96"/>
    </w:rPr>
  </w:style>
  <w:style w:type="character" w:customStyle="1" w:styleId="Heading1Char">
    <w:name w:val="Heading 1 Char"/>
    <w:basedOn w:val="DefaultParagraphFont"/>
    <w:link w:val="Heading1"/>
    <w:uiPriority w:val="9"/>
    <w:rsid w:val="0089253F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9253F"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9253F"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9253F"/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9253F"/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9253F"/>
    <w:rPr>
      <w:rFonts w:asciiTheme="majorHAnsi" w:eastAsiaTheme="majorEastAsia" w:hAnsiTheme="majorHAnsi" w:cstheme="majorBidi"/>
      <w:color w:val="70AD47" w:themeColor="accent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9253F"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9253F"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9253F"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9253F"/>
    <w:pPr>
      <w:spacing w:line="240" w:lineRule="auto"/>
    </w:pPr>
    <w:rPr>
      <w:b/>
      <w:bCs/>
      <w:smallCaps/>
      <w:color w:val="595959" w:themeColor="text1" w:themeTint="A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9253F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89253F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22"/>
    <w:qFormat/>
    <w:rsid w:val="0089253F"/>
    <w:rPr>
      <w:b/>
      <w:bCs/>
    </w:rPr>
  </w:style>
  <w:style w:type="character" w:styleId="Emphasis">
    <w:name w:val="Emphasis"/>
    <w:basedOn w:val="DefaultParagraphFont"/>
    <w:uiPriority w:val="20"/>
    <w:qFormat/>
    <w:rsid w:val="0089253F"/>
    <w:rPr>
      <w:i/>
      <w:iCs/>
      <w:color w:val="70AD47" w:themeColor="accent6"/>
    </w:rPr>
  </w:style>
  <w:style w:type="paragraph" w:styleId="NoSpacing">
    <w:name w:val="No Spacing"/>
    <w:uiPriority w:val="1"/>
    <w:qFormat/>
    <w:rsid w:val="0089253F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9253F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29"/>
    <w:rsid w:val="0089253F"/>
    <w:rPr>
      <w:i/>
      <w:iCs/>
      <w:color w:val="262626" w:themeColor="text1" w:themeTint="D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9253F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9253F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89253F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89253F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89253F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89253F"/>
    <w:rPr>
      <w:b/>
      <w:bCs/>
      <w:smallCaps/>
      <w:color w:val="70AD47" w:themeColor="accent6"/>
    </w:rPr>
  </w:style>
  <w:style w:type="character" w:styleId="BookTitle">
    <w:name w:val="Book Title"/>
    <w:basedOn w:val="DefaultParagraphFont"/>
    <w:uiPriority w:val="33"/>
    <w:qFormat/>
    <w:rsid w:val="0089253F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9253F"/>
    <w:pPr>
      <w:outlineLvl w:val="9"/>
    </w:pPr>
  </w:style>
  <w:style w:type="table" w:customStyle="1" w:styleId="GridTable1Light-Accent51">
    <w:name w:val="Grid Table 1 Light - Accent 51"/>
    <w:basedOn w:val="TableNormal"/>
    <w:uiPriority w:val="46"/>
    <w:rsid w:val="007753AE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806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23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gif"/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Georgia">
      <a:majorFont>
        <a:latin typeface="Georgia" panose="020405020504050203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Georgia" panose="020405020504050203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7</Words>
  <Characters>146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rm to Table, a program of American HealthCare Group, will deliver a basket of fresh fruit to your office on a regularly scheduled date, stipulated in the detailed order form below</vt:lpstr>
    </vt:vector>
  </TitlesOfParts>
  <Company>American HealthCare Group Inc.</Company>
  <LinksUpToDate>false</LinksUpToDate>
  <CharactersWithSpaces>1720</CharactersWithSpaces>
  <SharedDoc>false</SharedDoc>
  <HLinks>
    <vt:vector size="6" baseType="variant">
      <vt:variant>
        <vt:i4>4128863</vt:i4>
      </vt:variant>
      <vt:variant>
        <vt:i4>-1</vt:i4>
      </vt:variant>
      <vt:variant>
        <vt:i4>1026</vt:i4>
      </vt:variant>
      <vt:variant>
        <vt:i4>1</vt:i4>
      </vt:variant>
      <vt:variant>
        <vt:lpwstr>C:\WINDOWS\TEMP\AHG logo.JP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rm to Table, a program of American HealthCare Group, will deliver a basket of fresh fruit to your office on a regularly scheduled date, stipulated in the detailed order form below</dc:title>
  <dc:creator>liz</dc:creator>
  <cp:lastModifiedBy>Mary Hagan</cp:lastModifiedBy>
  <cp:revision>2</cp:revision>
  <dcterms:created xsi:type="dcterms:W3CDTF">2019-03-06T23:23:00Z</dcterms:created>
  <dcterms:modified xsi:type="dcterms:W3CDTF">2019-03-06T23:23:00Z</dcterms:modified>
</cp:coreProperties>
</file>